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factors?: </w:t>
            </w:r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risk_factors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mask?:</w:t>
            </w: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1300613" w14:textId="74FEDAB7" w:rsidR="00D73383" w:rsidRPr="001368D4" w:rsidRDefault="00D73383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o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ther</w:t>
            </w:r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_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planning</w:t>
            </w:r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4521CDB6" w14:textId="701C2A2F" w:rsidR="00D21D6E" w:rsidRPr="001368D4" w:rsidRDefault="005644A1" w:rsidP="001368D4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853EBA" w:rsidRPr="00525082" w14:paraId="19B93C3F" w14:textId="77777777" w:rsidTr="00D21D6E">
        <w:tc>
          <w:tcPr>
            <w:tcW w:w="3325" w:type="dxa"/>
            <w:gridSpan w:val="7"/>
            <w:vAlign w:val="center"/>
          </w:tcPr>
          <w:p w14:paraId="23BDC8AD" w14:textId="77777777" w:rsidR="00853EBA" w:rsidRPr="00525082" w:rsidRDefault="00853EBA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920" w:type="dxa"/>
            <w:gridSpan w:val="17"/>
          </w:tcPr>
          <w:p w14:paraId="42C85031" w14:textId="12FCA48C" w:rsidR="00853EBA" w:rsidRPr="00525082" w:rsidRDefault="00853EBA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additional_notes</w:t>
            </w:r>
          </w:p>
        </w:tc>
      </w:tr>
    </w:tbl>
    <w:p w14:paraId="092639C9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7872D11E" w14:textId="77777777" w:rsidR="00F92F83" w:rsidRPr="005B660C" w:rsidRDefault="00F92F83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lastRenderedPageBreak/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>the FRONT PAGE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e.g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4C7290" w14:textId="77777777" w:rsidR="001D16A4" w:rsidRDefault="001D16A4" w:rsidP="00FE771C">
      <w:pPr>
        <w:spacing w:after="0" w:line="240" w:lineRule="auto"/>
      </w:pPr>
      <w:r>
        <w:separator/>
      </w:r>
    </w:p>
  </w:endnote>
  <w:endnote w:type="continuationSeparator" w:id="0">
    <w:p w14:paraId="1F29358E" w14:textId="77777777" w:rsidR="001D16A4" w:rsidRDefault="001D16A4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0E79D1" w14:textId="77777777" w:rsidR="001D16A4" w:rsidRDefault="001D16A4" w:rsidP="00FE771C">
      <w:pPr>
        <w:spacing w:after="0" w:line="240" w:lineRule="auto"/>
      </w:pPr>
      <w:r>
        <w:separator/>
      </w:r>
    </w:p>
  </w:footnote>
  <w:footnote w:type="continuationSeparator" w:id="0">
    <w:p w14:paraId="6D5804B7" w14:textId="77777777" w:rsidR="001D16A4" w:rsidRDefault="001D16A4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8FAEJaye0tAAAA"/>
  </w:docVars>
  <w:rsids>
    <w:rsidRoot w:val="00FE771C"/>
    <w:rsid w:val="00082194"/>
    <w:rsid w:val="000D08D6"/>
    <w:rsid w:val="001368D4"/>
    <w:rsid w:val="001668ED"/>
    <w:rsid w:val="001D16A4"/>
    <w:rsid w:val="001E14EF"/>
    <w:rsid w:val="00234A46"/>
    <w:rsid w:val="002718A9"/>
    <w:rsid w:val="00341BF2"/>
    <w:rsid w:val="0036673F"/>
    <w:rsid w:val="0040408D"/>
    <w:rsid w:val="00455FE6"/>
    <w:rsid w:val="004667A7"/>
    <w:rsid w:val="0046720C"/>
    <w:rsid w:val="004D6DB2"/>
    <w:rsid w:val="004F016D"/>
    <w:rsid w:val="00525082"/>
    <w:rsid w:val="00536795"/>
    <w:rsid w:val="00561901"/>
    <w:rsid w:val="005644A1"/>
    <w:rsid w:val="0059677A"/>
    <w:rsid w:val="005B660C"/>
    <w:rsid w:val="005C5AAA"/>
    <w:rsid w:val="005E6DC8"/>
    <w:rsid w:val="005F5EFF"/>
    <w:rsid w:val="00796A2A"/>
    <w:rsid w:val="007A3731"/>
    <w:rsid w:val="00853EBA"/>
    <w:rsid w:val="008756C7"/>
    <w:rsid w:val="008A4347"/>
    <w:rsid w:val="00923ED0"/>
    <w:rsid w:val="00992B29"/>
    <w:rsid w:val="009D3465"/>
    <w:rsid w:val="00A559B2"/>
    <w:rsid w:val="00A55EC4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CB77F1"/>
    <w:rsid w:val="00D21D6E"/>
    <w:rsid w:val="00D607C5"/>
    <w:rsid w:val="00D73383"/>
    <w:rsid w:val="00D978F1"/>
    <w:rsid w:val="00E15C83"/>
    <w:rsid w:val="00E3421F"/>
    <w:rsid w:val="00E4635A"/>
    <w:rsid w:val="00F26EA0"/>
    <w:rsid w:val="00F448FE"/>
    <w:rsid w:val="00F905CF"/>
    <w:rsid w:val="00F92F83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42</Words>
  <Characters>252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23</cp:revision>
  <dcterms:created xsi:type="dcterms:W3CDTF">2024-10-10T20:02:00Z</dcterms:created>
  <dcterms:modified xsi:type="dcterms:W3CDTF">2024-10-11T15:46:00Z</dcterms:modified>
</cp:coreProperties>
</file>